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2-物理治療部主管職務說明書"/>
    <w:p>
      <w:pPr>
        <w:pStyle w:val="Heading1"/>
      </w:pPr>
      <w:r>
        <w:t xml:space="preserve">HR-F002 </w:t>
      </w:r>
      <w:r>
        <w:rPr>
          <w:rFonts w:hint="eastAsia"/>
        </w:rPr>
        <w:t xml:space="preserve">物理治療部主管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2"/>
        <w:gridCol w:w="2574"/>
        <w:gridCol w:w="1782"/>
        <w:gridCol w:w="178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PT-M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副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深物理治療師、物理治療師、物理治療助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階管理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領導並管理物理治療部，確保提供高品質的物理治療服務，符合相關法規和專業標準，有效管理部門人員、資源與運營，確保部門目標的實現，同時促進部門專業發展和革新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部門領導與管理</w:t>
      </w:r>
      <w:r>
        <w:rPr>
          <w:rFonts w:hint="eastAsia"/>
        </w:rPr>
        <w:t xml:space="preserve">（約佔工作時間：3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制定部門的年度工作計劃、目標與執行策略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領導部門日常運營，協調各治療師工作安排與任務分配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監督部門服務品質，確保患者獲得安全、有效的物理治療服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解決部門運營中出現的問題與挑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組織定期部門會議，促進團隊溝通與合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人員管理與發展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參與物理治療師及助理的招聘、面試與選擇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對新進人員進行工作指導與培訓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定期評估下屬工作表現，提供反饋與輔導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制定部門員工培訓與專業發展計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助處理部門內人際關係與衝突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培養下屬的領導能力與專業成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臨床工作與專業引領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處理複雜或特殊的物理治療案例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為部門治療師提供專業指導與諮詢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制定與更新物理治療服務標準作業程序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引入先進物理治療技術與方法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確保部門物理治療實踐符合最新專業標準與研究證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管理與改進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建立並維護部門品質管理系統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定期評估部門服務品質指標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分析患者滿意度調查結果並採取改進措施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管理患者投訴與意見，並提出解決方案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組織品質改進專案，持續優化服務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跨部門協調與溝通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與其他臨床部門協調患者治療計劃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多學科團隊會議，提供物理治療專業建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與行政部門合作，確保部門資源需求得到滿足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向上級管理層彙報部門運營情況與成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資源與設備管理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評估部門設備與資源需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物理治療設備的選購決策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監督設備維護與校準計劃執行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優化資源分配，確保高效使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其他職責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助醫院認證評鑑相關工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院內外專業委員會與工作小組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執行上級交辦的其他任務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治療方案決策</w:t>
            </w:r>
            <w:r>
              <w:rPr>
                <w:rFonts w:hint="eastAsia"/>
              </w:rPr>
              <w:t xml:space="preserve">部門專業規範制定</w:t>
            </w:r>
            <w:r>
              <w:rPr>
                <w:rFonts w:hint="eastAsia"/>
              </w:rPr>
              <w:t xml:space="preserve">個案評估與處理方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新技術/設備引入</w:t>
            </w:r>
            <w:r>
              <w:rPr>
                <w:rFonts w:hint="eastAsia"/>
              </w:rPr>
              <w:t xml:space="preserve">特殊治療項目開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臨床研究專案</w:t>
            </w:r>
            <w:r>
              <w:rPr>
                <w:rFonts w:hint="eastAsia"/>
              </w:rPr>
              <w:t xml:space="preserve">部門專業發展方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工作安排</w:t>
            </w:r>
            <w:r>
              <w:rPr>
                <w:rFonts w:hint="eastAsia"/>
              </w:rPr>
              <w:t xml:space="preserve">一般流程調整</w:t>
            </w:r>
            <w:r>
              <w:rPr>
                <w:rFonts w:hint="eastAsia"/>
              </w:rPr>
              <w:t xml:space="preserve">部門會議組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重組</w:t>
            </w:r>
            <w:r>
              <w:rPr>
                <w:rFonts w:hint="eastAsia"/>
              </w:rPr>
              <w:t xml:space="preserve">重大流程變更</w:t>
            </w:r>
            <w:r>
              <w:rPr>
                <w:rFonts w:hint="eastAsia"/>
              </w:rPr>
              <w:t xml:space="preserve">工作時間安排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工作計劃</w:t>
            </w:r>
            <w:r>
              <w:rPr>
                <w:rFonts w:hint="eastAsia"/>
              </w:rPr>
              <w:t xml:space="preserve">經費使用計劃</w:t>
            </w:r>
            <w:r>
              <w:rPr>
                <w:rFonts w:hint="eastAsia"/>
              </w:rPr>
              <w:t xml:space="preserve">重大管理變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工作分配</w:t>
            </w:r>
            <w:r>
              <w:rPr>
                <w:rFonts w:hint="eastAsia"/>
              </w:rPr>
              <w:t xml:space="preserve">績效評估</w:t>
            </w:r>
            <w:r>
              <w:rPr>
                <w:rFonts w:hint="eastAsia"/>
              </w:rPr>
              <w:t xml:space="preserve">一般性獎懲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員工招聘</w:t>
            </w:r>
            <w:r>
              <w:rPr>
                <w:rFonts w:hint="eastAsia"/>
              </w:rPr>
              <w:t xml:space="preserve">培訓計劃</w:t>
            </w:r>
            <w:r>
              <w:rPr>
                <w:rFonts w:hint="eastAsia"/>
              </w:rPr>
              <w:t xml:space="preserve">職級晉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編制變更</w:t>
            </w:r>
            <w:r>
              <w:rPr>
                <w:rFonts w:hint="eastAsia"/>
              </w:rPr>
              <w:t xml:space="preserve">重大獎懲</w:t>
            </w:r>
            <w:r>
              <w:rPr>
                <w:rFonts w:hint="eastAsia"/>
              </w:rPr>
              <w:t xml:space="preserve">人員解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耗材採購申請</w:t>
            </w:r>
            <w:r>
              <w:rPr>
                <w:rFonts w:hint="eastAsia"/>
              </w:rPr>
              <w:t xml:space="preserve">一般經費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購置建議</w:t>
            </w:r>
            <w:r>
              <w:rPr>
                <w:rFonts w:hint="eastAsia"/>
              </w:rPr>
              <w:t xml:space="preserve">預算分配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設備投資</w:t>
            </w:r>
            <w:r>
              <w:rPr>
                <w:rFonts w:hint="eastAsia"/>
              </w:rPr>
              <w:t xml:space="preserve">預算變更</w:t>
            </w:r>
            <w:r>
              <w:rPr>
                <w:rFonts w:hint="eastAsia"/>
              </w:rPr>
              <w:t xml:space="preserve">重大經費支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副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匯報部門工作、討論重大決策、解決部門問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師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治療計劃協調、治療進度討論、專業諮詢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護理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整體照護協調、轉介流程優化、聯合培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招聘、績效管理、員工培訓與發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採購需求、耗材申請、設備維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預算執行、經費申請、財務報表審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品質報告、改進計劃、患者滿意度調查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公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標準更新、繼續教育、行業動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管機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合規事宜、執照更新、稽核準備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備維護、新產品信息、採購談判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半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習生計劃、專業培訓合作、學術交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與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治療決策溝通、投訴處理、服務改進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物理治療相關專業碩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要求</w:t>
      </w:r>
      <w:r>
        <w:rPr>
          <w:rFonts w:hint="eastAsia"/>
        </w:rPr>
        <w:t xml:space="preserve">：物理治療專業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執照/證書要求</w:t>
      </w:r>
      <w:r>
        <w:rPr>
          <w:rFonts w:hint="eastAsia"/>
        </w:rPr>
        <w:t xml:space="preserve">：物理治療師執業執照、高級物理治療師資格證書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要求</w:t>
      </w:r>
      <w:r>
        <w:rPr>
          <w:rFonts w:hint="eastAsia"/>
        </w:rPr>
        <w:t xml:space="preserve">：每年完成至少30小時專業繼續教育學分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8年以上物理治療臨床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領域經驗</w:t>
      </w:r>
      <w:r>
        <w:rPr>
          <w:rFonts w:hint="eastAsia"/>
        </w:rPr>
        <w:t xml:space="preserve">：至少3年以上專科物理治療經驗（如神經、骨科、心肺等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3年以上物理治療或醫療團隊管理經驗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必備專業知識</w:t>
      </w:r>
      <w:r>
        <w:rPr>
          <w:rFonts w:hint="eastAsia"/>
        </w:rPr>
        <w:t xml:space="preserve">：物理治療理論與實踐、專科治療知識、康復醫學基礎、品質管理原則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必備專業技能</w:t>
      </w:r>
      <w:r>
        <w:rPr>
          <w:rFonts w:hint="eastAsia"/>
        </w:rPr>
        <w:t xml:space="preserve">：物理治療評估與治療技術、臨床推理能力、專科治療技術、教學技巧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熟練操作醫療信息系統、辦公軟件及專業評估軟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表達能力，良好的英文閱讀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先進物理治療技術掌握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問題解決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證實踐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知識更新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領導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規劃與組織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革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優化配置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責任感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直誠信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創新思維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通用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與協調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分析與解決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衝突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導與輔導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數量指標"/>
    <w:p>
      <w:pPr>
        <w:pStyle w:val="Heading3"/>
      </w:pPr>
      <w:r>
        <w:rPr>
          <w:rFonts w:hint="eastAsia"/>
        </w:rPr>
        <w:t xml:space="preserve">數量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部門月度/季度/年度服務量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員工培訓完成率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部門會議召開次數(≥每月1次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專業技術指導次數(≥每週2次)</w:t>
      </w:r>
    </w:p>
    <w:bookmarkEnd w:id="32"/>
    <w:bookmarkStart w:id="33" w:name="質量指標"/>
    <w:p>
      <w:pPr>
        <w:pStyle w:val="Heading3"/>
      </w:pPr>
      <w:r>
        <w:rPr>
          <w:rFonts w:hint="eastAsia"/>
        </w:rPr>
        <w:t xml:space="preserve">質量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患者滿意度(≥9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治療計劃完成率(≥85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治療有效率(≥8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專業文件完整性(10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部門品質改進計劃實施率(≥90%)</w:t>
      </w:r>
    </w:p>
    <w:bookmarkEnd w:id="33"/>
    <w:bookmarkStart w:id="34" w:name="時效指標"/>
    <w:p>
      <w:pPr>
        <w:pStyle w:val="Heading3"/>
      </w:pPr>
      <w:r>
        <w:rPr>
          <w:rFonts w:hint="eastAsia"/>
        </w:rPr>
        <w:t xml:space="preserve">時效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患者投訴處理及時率(≤24小時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部門例行報告提交及時率(10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員工績效評估按時完成率(10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醫療設備維護計劃按時完成率(100%)</w:t>
      </w:r>
    </w:p>
    <w:bookmarkEnd w:id="34"/>
    <w:bookmarkStart w:id="35" w:name="成本指標"/>
    <w:p>
      <w:pPr>
        <w:pStyle w:val="Heading3"/>
      </w:pPr>
      <w:r>
        <w:rPr>
          <w:rFonts w:hint="eastAsia"/>
        </w:rPr>
        <w:t xml:space="preserve">成本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部門預算執行率(95-10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人均服務效率(較去年提升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設備使用效率(≥8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耗材成本控制在預算範圍內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物理治療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週一至週五8:30-17:30，需輪值值班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可能需要加班處理緊急事務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部門管理與服務品質保證壓力、複雜案例處理壓力、多方面協調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安全風險</w:t>
      </w:r>
      <w:r>
        <w:rPr>
          <w:rFonts w:hint="eastAsia"/>
        </w:rPr>
        <w:t xml:space="preserve">：患者搬運、特殊設備操作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站立、腰背部勞損風險、職業倦怠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定期安全培訓、人體工學輔助設備、心理健康支持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醫療副院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康復中心總監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集團物理治療技術總監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物理治療教育/培訓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物理治療質量管理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康復顧問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0Z</dcterms:created>
  <dcterms:modified xsi:type="dcterms:W3CDTF">2025-04-16T05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